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6A9083" w14:textId="3F383E08" w:rsidR="00C15C17" w:rsidRDefault="0B5FEEC9" w:rsidP="00E84B80">
      <w:pPr>
        <w:pStyle w:val="Heading1"/>
        <w:contextualSpacing/>
        <w:jc w:val="center"/>
      </w:pPr>
      <w:r>
        <w:t xml:space="preserve">PIoE </w:t>
      </w:r>
      <w:r w:rsidR="00C15C17">
        <w:t xml:space="preserve">University </w:t>
      </w:r>
      <w:r w:rsidR="00EE714C">
        <w:t xml:space="preserve">UPPScale Project </w:t>
      </w:r>
    </w:p>
    <w:p w14:paraId="3336B972" w14:textId="7401C326" w:rsidR="00C15C17" w:rsidRDefault="78B70F89" w:rsidP="00E84B80">
      <w:pPr>
        <w:pStyle w:val="Heading1"/>
        <w:contextualSpacing/>
        <w:jc w:val="center"/>
      </w:pPr>
      <w:r>
        <w:t xml:space="preserve">Offer of Expertise </w:t>
      </w:r>
      <w:r w:rsidR="00C15C17">
        <w:t>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751CCC86" w14:paraId="004E0948" w14:textId="77777777" w:rsidTr="13857D4B">
        <w:tc>
          <w:tcPr>
            <w:tcW w:w="4508" w:type="dxa"/>
          </w:tcPr>
          <w:p w14:paraId="0E870BA2" w14:textId="2F7D67D6" w:rsidR="592CAC90" w:rsidRDefault="592CAC90" w:rsidP="751CCC86">
            <w:r>
              <w:t>Your name, course/year of study and contact email</w:t>
            </w:r>
          </w:p>
        </w:tc>
        <w:tc>
          <w:tcPr>
            <w:tcW w:w="4508" w:type="dxa"/>
          </w:tcPr>
          <w:p w14:paraId="66FCFD1F" w14:textId="70E4F999" w:rsidR="751CCC86" w:rsidRDefault="751CCC86" w:rsidP="751CCC86"/>
        </w:tc>
      </w:tr>
      <w:tr w:rsidR="00E84B80" w14:paraId="2A5955AA" w14:textId="77777777" w:rsidTr="13857D4B">
        <w:tc>
          <w:tcPr>
            <w:tcW w:w="4508" w:type="dxa"/>
          </w:tcPr>
          <w:p w14:paraId="6F3E298D" w14:textId="04BE6BD2" w:rsidR="00E84B80" w:rsidRDefault="1FF3232C" w:rsidP="751CCC86">
            <w:r>
              <w:t xml:space="preserve">Year </w:t>
            </w:r>
            <w:r w:rsidR="00022919">
              <w:t>g</w:t>
            </w:r>
            <w:r>
              <w:t>roup</w:t>
            </w:r>
            <w:r w:rsidR="5C3AB34E">
              <w:t>(s)</w:t>
            </w:r>
            <w:r>
              <w:t>/</w:t>
            </w:r>
            <w:r w:rsidR="00022919">
              <w:t>a</w:t>
            </w:r>
            <w:r w:rsidRPr="13857D4B">
              <w:rPr>
                <w:rFonts w:ascii="Calibri" w:eastAsia="Calibri" w:hAnsi="Calibri" w:cs="Calibri"/>
              </w:rPr>
              <w:t>ge</w:t>
            </w:r>
            <w:r w:rsidR="457B037B" w:rsidRPr="13857D4B">
              <w:rPr>
                <w:rFonts w:ascii="Calibri" w:eastAsia="Calibri" w:hAnsi="Calibri" w:cs="Calibri"/>
              </w:rPr>
              <w:t>(s)</w:t>
            </w:r>
          </w:p>
          <w:p w14:paraId="0EB6C25F" w14:textId="611B0EAC" w:rsidR="00E84B80" w:rsidRDefault="00E84B80" w:rsidP="751CCC86"/>
        </w:tc>
        <w:tc>
          <w:tcPr>
            <w:tcW w:w="4508" w:type="dxa"/>
          </w:tcPr>
          <w:p w14:paraId="144B5DC7" w14:textId="77777777" w:rsidR="00E84B80" w:rsidRDefault="00E84B80"/>
        </w:tc>
      </w:tr>
      <w:tr w:rsidR="00E84B80" w14:paraId="4741801A" w14:textId="77777777" w:rsidTr="13857D4B">
        <w:tc>
          <w:tcPr>
            <w:tcW w:w="4508" w:type="dxa"/>
          </w:tcPr>
          <w:p w14:paraId="1150C556" w14:textId="752AC6BF" w:rsidR="00E84B80" w:rsidRDefault="24F57A56">
            <w:r>
              <w:t>Curricular a</w:t>
            </w:r>
            <w:r w:rsidR="1FF3232C">
              <w:t>rea</w:t>
            </w:r>
            <w:r w:rsidR="6E6E4DE3">
              <w:t>(s) of expertise</w:t>
            </w:r>
          </w:p>
          <w:p w14:paraId="40382157" w14:textId="3D8B1DA0" w:rsidR="00E84B80" w:rsidRDefault="00E84B80" w:rsidP="751CCC86"/>
        </w:tc>
        <w:tc>
          <w:tcPr>
            <w:tcW w:w="4508" w:type="dxa"/>
          </w:tcPr>
          <w:p w14:paraId="4463E47E" w14:textId="77777777" w:rsidR="00E84B80" w:rsidRDefault="00E84B80"/>
        </w:tc>
      </w:tr>
      <w:tr w:rsidR="751CCC86" w14:paraId="22784D9B" w14:textId="77777777" w:rsidTr="13857D4B">
        <w:tc>
          <w:tcPr>
            <w:tcW w:w="4508" w:type="dxa"/>
          </w:tcPr>
          <w:p w14:paraId="651E9972" w14:textId="0517855A" w:rsidR="511DDD27" w:rsidRDefault="2A0624E1" w:rsidP="751CCC86">
            <w:r>
              <w:t>Experience of s</w:t>
            </w:r>
            <w:r w:rsidR="358EC6BC">
              <w:t>upport</w:t>
            </w:r>
            <w:r w:rsidR="44B07598">
              <w:t xml:space="preserve"> for particular </w:t>
            </w:r>
            <w:r w:rsidR="511DDD27">
              <w:t>learners</w:t>
            </w:r>
          </w:p>
          <w:p w14:paraId="117C5509" w14:textId="5FCF9EA0" w:rsidR="751CCC86" w:rsidRDefault="751CCC86" w:rsidP="751CCC86"/>
        </w:tc>
        <w:tc>
          <w:tcPr>
            <w:tcW w:w="4508" w:type="dxa"/>
          </w:tcPr>
          <w:p w14:paraId="509FFAE9" w14:textId="7B6290CE" w:rsidR="751CCC86" w:rsidRDefault="751CCC86" w:rsidP="751CCC86"/>
        </w:tc>
      </w:tr>
      <w:tr w:rsidR="00E84B80" w14:paraId="0259D7B3" w14:textId="77777777" w:rsidTr="13857D4B">
        <w:tc>
          <w:tcPr>
            <w:tcW w:w="4508" w:type="dxa"/>
          </w:tcPr>
          <w:p w14:paraId="36DC467A" w14:textId="726379D3" w:rsidR="00E84B80" w:rsidRDefault="6648374C" w:rsidP="13857D4B">
            <w:r>
              <w:t>Experience of s</w:t>
            </w:r>
            <w:r w:rsidR="7FDB9644">
              <w:t xml:space="preserve">upport </w:t>
            </w:r>
            <w:r w:rsidR="0EE0A17F">
              <w:t xml:space="preserve">for </w:t>
            </w:r>
            <w:r w:rsidR="7FDB9644">
              <w:t>social, emotional and menta</w:t>
            </w:r>
            <w:r w:rsidR="54CF40A0">
              <w:t>l health needs</w:t>
            </w:r>
          </w:p>
        </w:tc>
        <w:tc>
          <w:tcPr>
            <w:tcW w:w="4508" w:type="dxa"/>
          </w:tcPr>
          <w:p w14:paraId="0090A7E4" w14:textId="01864761" w:rsidR="00E84B80" w:rsidRDefault="00E84B80"/>
          <w:p w14:paraId="3B8898C7" w14:textId="3147563E" w:rsidR="00E84B80" w:rsidRDefault="00E84B80" w:rsidP="009D1BAF"/>
        </w:tc>
      </w:tr>
      <w:tr w:rsidR="751CCC86" w14:paraId="43CCF66A" w14:textId="77777777" w:rsidTr="13857D4B">
        <w:tc>
          <w:tcPr>
            <w:tcW w:w="4508" w:type="dxa"/>
          </w:tcPr>
          <w:p w14:paraId="5D4459B8" w14:textId="6D459354" w:rsidR="1647A0FD" w:rsidRDefault="1EB1D5A2" w:rsidP="751CCC86">
            <w:r>
              <w:t>Expertise</w:t>
            </w:r>
            <w:r w:rsidR="0A797350">
              <w:t xml:space="preserve"> </w:t>
            </w:r>
            <w:r w:rsidR="2AB05F2A">
              <w:t xml:space="preserve">with </w:t>
            </w:r>
            <w:r w:rsidR="27917FC3">
              <w:t>particular</w:t>
            </w:r>
            <w:r w:rsidR="2AB05F2A">
              <w:t xml:space="preserve"> r</w:t>
            </w:r>
            <w:r w:rsidR="1647A0FD">
              <w:t>esources</w:t>
            </w:r>
            <w:r w:rsidR="2AE248A8">
              <w:t xml:space="preserve"> or kinds of learning</w:t>
            </w:r>
            <w:r w:rsidR="1647A0FD">
              <w:t xml:space="preserve"> (</w:t>
            </w:r>
            <w:r w:rsidR="55CC1106">
              <w:t>e.g.</w:t>
            </w:r>
            <w:r w:rsidR="1647A0FD">
              <w:t xml:space="preserve"> software; </w:t>
            </w:r>
            <w:r w:rsidR="3E8948E3">
              <w:t>outdoor learning</w:t>
            </w:r>
            <w:r w:rsidR="195DCDB5">
              <w:t>; Makaton; musical instruments</w:t>
            </w:r>
            <w:r w:rsidR="1647A0FD">
              <w:t>)</w:t>
            </w:r>
          </w:p>
        </w:tc>
        <w:tc>
          <w:tcPr>
            <w:tcW w:w="4508" w:type="dxa"/>
          </w:tcPr>
          <w:p w14:paraId="3FA09DE4" w14:textId="1E615F41" w:rsidR="751CCC86" w:rsidRDefault="751CCC86" w:rsidP="751CCC86"/>
        </w:tc>
      </w:tr>
      <w:tr w:rsidR="13857D4B" w14:paraId="0B6389D6" w14:textId="77777777" w:rsidTr="13857D4B">
        <w:tc>
          <w:tcPr>
            <w:tcW w:w="4508" w:type="dxa"/>
          </w:tcPr>
          <w:p w14:paraId="7F13505A" w14:textId="3FE2913C" w:rsidR="4B2E9472" w:rsidRDefault="4B2E9472" w:rsidP="13857D4B">
            <w:r>
              <w:t>Is there anyone you would particularly like to work with on this?</w:t>
            </w:r>
          </w:p>
        </w:tc>
        <w:tc>
          <w:tcPr>
            <w:tcW w:w="4508" w:type="dxa"/>
          </w:tcPr>
          <w:p w14:paraId="4ACBE61A" w14:textId="40652857" w:rsidR="13857D4B" w:rsidRDefault="13857D4B" w:rsidP="13857D4B"/>
        </w:tc>
      </w:tr>
      <w:tr w:rsidR="13857D4B" w14:paraId="51A7367C" w14:textId="77777777" w:rsidTr="13857D4B">
        <w:tc>
          <w:tcPr>
            <w:tcW w:w="4508" w:type="dxa"/>
          </w:tcPr>
          <w:p w14:paraId="63FABD77" w14:textId="2131EB23" w:rsidR="5FBBFBA2" w:rsidRDefault="5FBBFBA2" w:rsidP="13857D4B">
            <w:r>
              <w:t>Any other comments, information or requests</w:t>
            </w:r>
          </w:p>
          <w:p w14:paraId="63B7A688" w14:textId="27CAFA2A" w:rsidR="13857D4B" w:rsidRDefault="13857D4B" w:rsidP="13857D4B"/>
        </w:tc>
        <w:tc>
          <w:tcPr>
            <w:tcW w:w="4508" w:type="dxa"/>
          </w:tcPr>
          <w:p w14:paraId="65FEEFDF" w14:textId="2EC078B4" w:rsidR="13857D4B" w:rsidRDefault="13857D4B" w:rsidP="13857D4B"/>
        </w:tc>
      </w:tr>
      <w:tr w:rsidR="006C47DC" w14:paraId="4D65DE0B" w14:textId="77777777" w:rsidTr="13857D4B">
        <w:tc>
          <w:tcPr>
            <w:tcW w:w="4508" w:type="dxa"/>
          </w:tcPr>
          <w:p w14:paraId="5044AA28" w14:textId="544FCBEC" w:rsidR="006C47DC" w:rsidRDefault="006C47DC" w:rsidP="13857D4B">
            <w:r>
              <w:t xml:space="preserve">Keywords </w:t>
            </w:r>
          </w:p>
        </w:tc>
        <w:tc>
          <w:tcPr>
            <w:tcW w:w="4508" w:type="dxa"/>
          </w:tcPr>
          <w:p w14:paraId="7540AE26" w14:textId="77777777" w:rsidR="006C47DC" w:rsidRDefault="006C47DC" w:rsidP="13857D4B"/>
        </w:tc>
      </w:tr>
    </w:tbl>
    <w:p w14:paraId="29A6B062" w14:textId="6AF9D57A" w:rsidR="13857D4B" w:rsidRDefault="13857D4B" w:rsidP="13857D4B">
      <w:pPr>
        <w:jc w:val="center"/>
      </w:pPr>
    </w:p>
    <w:p w14:paraId="6C83B1E2" w14:textId="74203E99" w:rsidR="00CD7B12" w:rsidRDefault="5FBBFBA2" w:rsidP="13857D4B">
      <w:pPr>
        <w:jc w:val="center"/>
      </w:pPr>
      <w:r>
        <w:t>Thank y</w:t>
      </w:r>
      <w:r w:rsidR="00EE714C">
        <w:t>ou for your interest in the UPPScale P</w:t>
      </w:r>
      <w:r>
        <w:t>roject</w:t>
      </w:r>
    </w:p>
    <w:sectPr w:rsidR="00CD7B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7IwN7awMDY0MLVQ0lEKTi0uzszPAykwrAUA9cAyRSwAAAA="/>
  </w:docVars>
  <w:rsids>
    <w:rsidRoot w:val="00C15C17"/>
    <w:rsid w:val="00022919"/>
    <w:rsid w:val="005E0E75"/>
    <w:rsid w:val="006C47DC"/>
    <w:rsid w:val="009D1BAF"/>
    <w:rsid w:val="00B63706"/>
    <w:rsid w:val="00BC3B67"/>
    <w:rsid w:val="00C15C17"/>
    <w:rsid w:val="00CD7B12"/>
    <w:rsid w:val="00E229A6"/>
    <w:rsid w:val="00E84B80"/>
    <w:rsid w:val="00EE714C"/>
    <w:rsid w:val="022E9E66"/>
    <w:rsid w:val="037EC612"/>
    <w:rsid w:val="0597D24B"/>
    <w:rsid w:val="0A797350"/>
    <w:rsid w:val="0A856D6F"/>
    <w:rsid w:val="0B5FEEC9"/>
    <w:rsid w:val="0B8B1A58"/>
    <w:rsid w:val="0C5A2663"/>
    <w:rsid w:val="0ED66527"/>
    <w:rsid w:val="0EE0A17F"/>
    <w:rsid w:val="0F87DD99"/>
    <w:rsid w:val="1115F1AD"/>
    <w:rsid w:val="13857D4B"/>
    <w:rsid w:val="1647A0FD"/>
    <w:rsid w:val="17846635"/>
    <w:rsid w:val="1852B89B"/>
    <w:rsid w:val="195DCDB5"/>
    <w:rsid w:val="1D74CF2D"/>
    <w:rsid w:val="1EB1D5A2"/>
    <w:rsid w:val="1FF3232C"/>
    <w:rsid w:val="20627B03"/>
    <w:rsid w:val="24F57A56"/>
    <w:rsid w:val="253A79A0"/>
    <w:rsid w:val="25C7D74C"/>
    <w:rsid w:val="27917FC3"/>
    <w:rsid w:val="28559368"/>
    <w:rsid w:val="290EBC66"/>
    <w:rsid w:val="293F41ED"/>
    <w:rsid w:val="2A0624E1"/>
    <w:rsid w:val="2AB05F2A"/>
    <w:rsid w:val="2AE248A8"/>
    <w:rsid w:val="2C5035DD"/>
    <w:rsid w:val="2C7402D0"/>
    <w:rsid w:val="2CF0C65B"/>
    <w:rsid w:val="2D826EEE"/>
    <w:rsid w:val="314C74E5"/>
    <w:rsid w:val="34D0748D"/>
    <w:rsid w:val="358EC6BC"/>
    <w:rsid w:val="363CEBEA"/>
    <w:rsid w:val="3AF086C6"/>
    <w:rsid w:val="3BD22A93"/>
    <w:rsid w:val="3E8948E3"/>
    <w:rsid w:val="3FD2847B"/>
    <w:rsid w:val="415099C0"/>
    <w:rsid w:val="44B07598"/>
    <w:rsid w:val="457B037B"/>
    <w:rsid w:val="496E5B0F"/>
    <w:rsid w:val="49F4168F"/>
    <w:rsid w:val="4A7FAF4F"/>
    <w:rsid w:val="4B2E9472"/>
    <w:rsid w:val="4CDD9E8C"/>
    <w:rsid w:val="4D123411"/>
    <w:rsid w:val="4E11DEB3"/>
    <w:rsid w:val="511DDD27"/>
    <w:rsid w:val="5184F547"/>
    <w:rsid w:val="54CF40A0"/>
    <w:rsid w:val="55CC1106"/>
    <w:rsid w:val="55E06A3B"/>
    <w:rsid w:val="56A58A07"/>
    <w:rsid w:val="57C7D6F9"/>
    <w:rsid w:val="592CAC90"/>
    <w:rsid w:val="5B5C879D"/>
    <w:rsid w:val="5BFB1CA1"/>
    <w:rsid w:val="5C3AB34E"/>
    <w:rsid w:val="5F4CB843"/>
    <w:rsid w:val="5FBBFBA2"/>
    <w:rsid w:val="5FC1263F"/>
    <w:rsid w:val="64146133"/>
    <w:rsid w:val="6648374C"/>
    <w:rsid w:val="6669FC99"/>
    <w:rsid w:val="66977A51"/>
    <w:rsid w:val="67F57743"/>
    <w:rsid w:val="68DE56CD"/>
    <w:rsid w:val="6B1D4BA2"/>
    <w:rsid w:val="6C33B675"/>
    <w:rsid w:val="6DD80B78"/>
    <w:rsid w:val="6DECC345"/>
    <w:rsid w:val="6E6E4DE3"/>
    <w:rsid w:val="6E7C3762"/>
    <w:rsid w:val="6ED6839C"/>
    <w:rsid w:val="6EEE01AB"/>
    <w:rsid w:val="6FFEFEC6"/>
    <w:rsid w:val="714849B6"/>
    <w:rsid w:val="751CCC86"/>
    <w:rsid w:val="7538F2C7"/>
    <w:rsid w:val="7759078A"/>
    <w:rsid w:val="77AAEE82"/>
    <w:rsid w:val="78B70F89"/>
    <w:rsid w:val="799BE996"/>
    <w:rsid w:val="79FBFA98"/>
    <w:rsid w:val="7AD41BD6"/>
    <w:rsid w:val="7EA520C1"/>
    <w:rsid w:val="7FDB9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EA13F"/>
  <w15:chartTrackingRefBased/>
  <w15:docId w15:val="{DB9ECC2C-9938-49D4-8FCB-ED97C2B64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5C17"/>
  </w:style>
  <w:style w:type="paragraph" w:styleId="Heading1">
    <w:name w:val="heading 1"/>
    <w:basedOn w:val="Normal"/>
    <w:next w:val="Normal"/>
    <w:link w:val="Heading1Char"/>
    <w:uiPriority w:val="9"/>
    <w:qFormat/>
    <w:rsid w:val="00E84B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4B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84B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A050AFA387AE4AA5B916110FB010AE" ma:contentTypeVersion="13" ma:contentTypeDescription="Create a new document." ma:contentTypeScope="" ma:versionID="3bc5eb499560ca6cf0549a77c24bdbec">
  <xsd:schema xmlns:xsd="http://www.w3.org/2001/XMLSchema" xmlns:xs="http://www.w3.org/2001/XMLSchema" xmlns:p="http://schemas.microsoft.com/office/2006/metadata/properties" xmlns:ns3="88c1ba99-fed5-4b75-8372-537502104199" xmlns:ns4="40fb4155-77b9-4727-9888-d5a00be3c523" targetNamespace="http://schemas.microsoft.com/office/2006/metadata/properties" ma:root="true" ma:fieldsID="9e86c8e13e21b30d20fb748e1355bf7a" ns3:_="" ns4:_="">
    <xsd:import namespace="88c1ba99-fed5-4b75-8372-537502104199"/>
    <xsd:import namespace="40fb4155-77b9-4727-9888-d5a00be3c52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c1ba99-fed5-4b75-8372-5375021041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b4155-77b9-4727-9888-d5a00be3c5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46C554-DBCF-4666-A0B8-FB17940119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6DF2F43-6437-4205-AB33-35AA21194E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08A347-CA89-4B4D-B43A-93D1F5DE3E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c1ba99-fed5-4b75-8372-537502104199"/>
    <ds:schemaRef ds:uri="40fb4155-77b9-4727-9888-d5a00be3c5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lymouth University</Company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Blandon</dc:creator>
  <cp:keywords/>
  <dc:description/>
  <cp:lastModifiedBy>James</cp:lastModifiedBy>
  <cp:revision>4</cp:revision>
  <dcterms:created xsi:type="dcterms:W3CDTF">2020-05-05T08:21:00Z</dcterms:created>
  <dcterms:modified xsi:type="dcterms:W3CDTF">2021-03-01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A050AFA387AE4AA5B916110FB010AE</vt:lpwstr>
  </property>
</Properties>
</file>